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0"/>
        <w:tblW w:w="8880" w:type="dxa"/>
        <w:tblInd w:w="100" w:type="dxa"/>
        <w:tblBorders>
          <w:top w:val="single" w:sz="2" w:space="0" w:color="515290"/>
          <w:left w:val="single" w:sz="2" w:space="0" w:color="515290"/>
          <w:bottom w:val="single" w:sz="2" w:space="0" w:color="515290"/>
          <w:right w:val="single" w:sz="2" w:space="0" w:color="515290"/>
          <w:insideH w:val="single" w:sz="2" w:space="0" w:color="515290"/>
          <w:insideV w:val="single" w:sz="2" w:space="0" w:color="515290"/>
        </w:tblBorders>
        <w:tblLayout w:type="fixed"/>
        <w:tblLook w:val="0600" w:firstRow="0" w:lastRow="0" w:firstColumn="0" w:lastColumn="0" w:noHBand="1" w:noVBand="1"/>
      </w:tblPr>
      <w:tblGrid>
        <w:gridCol w:w="1591"/>
        <w:gridCol w:w="284"/>
        <w:gridCol w:w="1559"/>
        <w:gridCol w:w="709"/>
        <w:gridCol w:w="2551"/>
        <w:gridCol w:w="1093"/>
        <w:gridCol w:w="1093"/>
      </w:tblGrid>
      <w:tr w:rsidR="00831F15" w:rsidRPr="007B3B86" w:rsidTr="00F869B8">
        <w:tc>
          <w:tcPr>
            <w:tcW w:w="8880" w:type="dxa"/>
            <w:gridSpan w:val="7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2819CF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D33D76">
              <w:rPr>
                <w:rFonts w:asciiTheme="majorHAnsi" w:hAnsiTheme="majorHAnsi" w:cstheme="majorHAnsi"/>
                <w:b/>
                <w:color w:val="515290"/>
                <w:sz w:val="20"/>
                <w:szCs w:val="20"/>
                <w:lang w:val="es-ES"/>
              </w:rPr>
              <w:t>Número y nombre del compromiso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br/>
              <w:t xml:space="preserve">Especificar el número del compromiso dentro del Plan de Acción y asignar un nombre </w:t>
            </w:r>
            <w:r w:rsidR="00996A68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sencillo y corto 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que tan solo con su lectura permita comprender </w:t>
            </w:r>
            <w:r w:rsidR="00E2659B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los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 alcances.</w:t>
            </w:r>
          </w:p>
        </w:tc>
      </w:tr>
      <w:tr w:rsidR="00831F15" w:rsidRPr="007B3B86" w:rsidTr="00F869B8">
        <w:trPr>
          <w:trHeight w:val="420"/>
        </w:trPr>
        <w:tc>
          <w:tcPr>
            <w:tcW w:w="8880" w:type="dxa"/>
            <w:gridSpan w:val="7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819CF" w:rsidRPr="00D33D76" w:rsidRDefault="002819CF" w:rsidP="00DF4150">
            <w:pPr>
              <w:spacing w:after="0"/>
              <w:jc w:val="center"/>
              <w:rPr>
                <w:rFonts w:asciiTheme="majorHAnsi" w:hAnsiTheme="majorHAnsi" w:cstheme="majorHAnsi"/>
                <w:b/>
                <w:color w:val="515290"/>
                <w:sz w:val="20"/>
                <w:szCs w:val="20"/>
                <w:lang w:val="es-ES"/>
              </w:rPr>
            </w:pPr>
            <w:r w:rsidRPr="00D33D76">
              <w:rPr>
                <w:rFonts w:asciiTheme="majorHAnsi" w:hAnsiTheme="majorHAnsi" w:cstheme="majorHAnsi"/>
                <w:b/>
                <w:color w:val="515290"/>
                <w:sz w:val="20"/>
                <w:szCs w:val="20"/>
                <w:lang w:val="es-ES"/>
              </w:rPr>
              <w:t>Fecha de inicio y Fecha de finalización del compromiso</w:t>
            </w:r>
          </w:p>
          <w:p w:rsidR="008A0ECF" w:rsidRPr="007B3B86" w:rsidRDefault="003563A6" w:rsidP="008A0ECF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Ejemplo</w:t>
            </w:r>
            <w:r w:rsidR="002819CF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:</w:t>
            </w:r>
          </w:p>
          <w:p w:rsidR="008A0ECF" w:rsidRPr="007B3B86" w:rsidRDefault="002819CF" w:rsidP="008A0ECF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Fecha de inicio: 31 de julio de 2019</w:t>
            </w:r>
          </w:p>
          <w:p w:rsidR="00831F15" w:rsidRPr="007B3B86" w:rsidRDefault="002819CF" w:rsidP="008A0ECF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Fecha de finalización: 31 de julio de 2020</w:t>
            </w:r>
          </w:p>
        </w:tc>
      </w:tr>
      <w:tr w:rsidR="00831F15" w:rsidRPr="007B3B86" w:rsidTr="00F869B8"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33D76" w:rsidRDefault="0000725E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Institución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Responsable</w:t>
            </w:r>
            <w:proofErr w:type="spellEnd"/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00725E" w:rsidP="007D1BB6">
            <w:p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Indicar de manera clara la instituci</w:t>
            </w:r>
            <w:r w:rsidR="00916847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ón responsable de la implementación y cumplimiento del compromiso</w:t>
            </w:r>
            <w:r w:rsidR="007B3B86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.</w:t>
            </w:r>
            <w:r w:rsidR="00831F15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 </w:t>
            </w:r>
          </w:p>
        </w:tc>
      </w:tr>
      <w:tr w:rsidR="00831F15" w:rsidRPr="007B3B86" w:rsidTr="00F869B8">
        <w:trPr>
          <w:trHeight w:val="264"/>
        </w:trPr>
        <w:tc>
          <w:tcPr>
            <w:tcW w:w="8880" w:type="dxa"/>
            <w:gridSpan w:val="7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244EE" w:rsidRDefault="00916847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Descripción</w:t>
            </w:r>
            <w:proofErr w:type="spellEnd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del </w:t>
            </w: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Compromiso</w:t>
            </w:r>
            <w:proofErr w:type="spellEnd"/>
          </w:p>
        </w:tc>
      </w:tr>
      <w:tr w:rsidR="00831F15" w:rsidRPr="007B3B86" w:rsidTr="00F869B8">
        <w:trPr>
          <w:trHeight w:val="42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63A6" w:rsidRPr="00D33D76" w:rsidRDefault="003563A6" w:rsidP="00F433A4">
            <w:pPr>
              <w:rPr>
                <w:b/>
              </w:rPr>
            </w:pPr>
          </w:p>
          <w:p w:rsidR="00831F15" w:rsidRPr="00D33D76" w:rsidRDefault="003563A6" w:rsidP="00F433A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¿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uál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es el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problema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públic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que el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mpromis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busca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atender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/resolver?</w:t>
            </w:r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3563A6" w:rsidP="007D1BB6">
            <w:pPr>
              <w:widowControl w:val="0"/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Describir el problema social, económico, político o medio ambiental que el compromiso busca resolver. Se debe incluir una breve introducción contextual y factores importantes que permitan el entendimiento del problema. </w:t>
            </w:r>
            <w:r w:rsidR="00B53223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 </w:t>
            </w:r>
          </w:p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  <w:p w:rsidR="00831F15" w:rsidRPr="007B3B86" w:rsidRDefault="003563A6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i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Sugerencia</w:t>
            </w:r>
            <w:r w:rsidR="00831F15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: Us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ar la información o referencias contenidas en el Plan de Acción Local.</w:t>
            </w:r>
          </w:p>
        </w:tc>
      </w:tr>
      <w:tr w:rsidR="00831F15" w:rsidRPr="007B3B86" w:rsidTr="00F869B8">
        <w:trPr>
          <w:trHeight w:val="44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33D76" w:rsidRDefault="00996A68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¿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En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qué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nsiste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el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mpromiso</w:t>
            </w:r>
            <w:proofErr w:type="spellEnd"/>
            <w:r w:rsidR="00831F15"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?</w:t>
            </w:r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E30555" w:rsidP="002A1265">
            <w:pPr>
              <w:spacing w:after="0"/>
              <w:jc w:val="both"/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  <w:t xml:space="preserve">Describir </w:t>
            </w:r>
            <w:r w:rsidR="00DA4608" w:rsidRPr="007B3B86"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  <w:t>el compromiso con detalle, su objetivo principal, sus implicaciones y los resultados esperados.</w:t>
            </w:r>
          </w:p>
        </w:tc>
      </w:tr>
      <w:tr w:rsidR="00831F15" w:rsidRPr="007B3B86" w:rsidTr="00F869B8">
        <w:trPr>
          <w:trHeight w:val="44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97430" w:rsidRPr="00D33D76" w:rsidRDefault="00197430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197430" w:rsidRPr="00D33D76" w:rsidRDefault="00197430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831F15" w:rsidRPr="00D33D76" w:rsidRDefault="00B303B3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¿De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qué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forma el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mpromis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ntribuirá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a resolver el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problema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?</w:t>
            </w:r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FE0B66" w:rsidP="00197430">
            <w:pPr>
              <w:spacing w:after="0"/>
              <w:jc w:val="both"/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  <w:t>Describir có</w:t>
            </w:r>
            <w:r w:rsidR="00197430" w:rsidRPr="007B3B86"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  <w:t xml:space="preserve">mo el compromiso contribuirá </w:t>
            </w:r>
            <w:r w:rsidR="00347F63" w:rsidRPr="007B3B86"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  <w:t xml:space="preserve">a la resolución del problema o propiciará el cambio en las prácticas de gobierno para la resolución del problema. </w:t>
            </w:r>
          </w:p>
          <w:p w:rsidR="00347F63" w:rsidRPr="007B3B86" w:rsidRDefault="00347F63" w:rsidP="00197430">
            <w:pPr>
              <w:spacing w:after="0"/>
              <w:jc w:val="both"/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</w:pPr>
          </w:p>
          <w:p w:rsidR="00831F15" w:rsidRPr="007B3B86" w:rsidRDefault="00347F63" w:rsidP="00347F63">
            <w:pPr>
              <w:spacing w:after="0"/>
              <w:jc w:val="both"/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  <w:t xml:space="preserve">Se sugiere detallar la forma mediante la cual el compromiso se implementará. Se recomienda describir de manera detallada cómo las actividades (enlistadas posteriormente) contribuirán a lograr el objetivo del compromiso y los resultados esperados para la resolución del problema. </w:t>
            </w:r>
          </w:p>
        </w:tc>
      </w:tr>
      <w:tr w:rsidR="00926A5D" w:rsidRPr="007B3B86" w:rsidTr="00F869B8">
        <w:trPr>
          <w:trHeight w:val="44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26A5D" w:rsidRPr="00D33D76" w:rsidRDefault="00926A5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Población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Objetivo</w:t>
            </w:r>
            <w:proofErr w:type="spellEnd"/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26A5D" w:rsidRPr="007B3B86" w:rsidRDefault="00926A5D" w:rsidP="00197430">
            <w:pPr>
              <w:spacing w:after="0"/>
              <w:jc w:val="both"/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eastAsia="Calibri" w:hAnsiTheme="majorHAnsi" w:cstheme="majorHAnsi"/>
                <w:bCs/>
                <w:sz w:val="20"/>
                <w:szCs w:val="20"/>
                <w:lang w:val="es-ES"/>
              </w:rPr>
              <w:t>Describir de manera puntual la población o sector de la población hacia la cual está dirigido este compromiso.</w:t>
            </w:r>
          </w:p>
        </w:tc>
      </w:tr>
      <w:tr w:rsidR="00831F15" w:rsidRPr="007B3B86" w:rsidTr="00F869B8">
        <w:trPr>
          <w:trHeight w:val="42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33D76" w:rsidRDefault="009335E4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¿Por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qué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el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mpromis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es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relevante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para los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valores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de la AGA? </w:t>
            </w:r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9335E4" w:rsidP="00C53712">
            <w:p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Se deben considerar las siguientes preguntas: </w:t>
            </w:r>
          </w:p>
          <w:p w:rsidR="005A0A3F" w:rsidRPr="007B3B86" w:rsidRDefault="005A0A3F" w:rsidP="005A0A3F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¿El compromiso divulga mayor información, mejora la calidad de la información divulgada mejora el acceso a la información o facilita el derecho a la información? Si lo hace, el compromiso es relevante para la Transparencia</w:t>
            </w:r>
            <w:r w:rsidR="00831F15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.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 </w:t>
            </w:r>
          </w:p>
          <w:p w:rsidR="00831F15" w:rsidRPr="007B3B86" w:rsidRDefault="005A0A3F" w:rsidP="005A0A3F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lastRenderedPageBreak/>
              <w:t xml:space="preserve">¿El compromiso crea o mejora las oportunidades o capacidades del público para informarse y tomar decisiones? ¿El compromiso crea o propicia un ambiente para el involucramiento de la sociedad civil? Si lo hace, el compromiso es relevante para la Participación Social. </w:t>
            </w:r>
            <w:r w:rsidR="00831F15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 </w:t>
            </w:r>
          </w:p>
          <w:p w:rsidR="00831F15" w:rsidRPr="007B3B86" w:rsidRDefault="005A0A3F" w:rsidP="00C53712">
            <w:pPr>
              <w:numPr>
                <w:ilvl w:val="0"/>
                <w:numId w:val="22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¿El compromiso crea o mejora reglas, regulaciones o mecanismos para asegurar que las personas funcionarias públicas sean responsables por sus actos? Si lo hace, el compromiso es relevante para la Rendición de Cuentas. </w:t>
            </w:r>
          </w:p>
          <w:p w:rsidR="005A0A3F" w:rsidRPr="007B3B86" w:rsidRDefault="005A0A3F" w:rsidP="005A0A3F">
            <w:pPr>
              <w:spacing w:after="0"/>
              <w:ind w:left="72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  <w:p w:rsidR="00831F15" w:rsidRPr="007B3B86" w:rsidRDefault="005A0A3F" w:rsidP="005A0A3F">
            <w:p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Una vez consideradas las preguntas, se debe proporcionar información sobre cómo el compromiso es relevante para los valores de la AGA mencionados previamente. </w:t>
            </w:r>
          </w:p>
        </w:tc>
      </w:tr>
      <w:tr w:rsidR="00350813" w:rsidRPr="007B3B86" w:rsidTr="00F869B8">
        <w:trPr>
          <w:trHeight w:val="42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20B7D" w:rsidRPr="00D33D76" w:rsidRDefault="00C20B7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C20B7D" w:rsidRPr="00D33D76" w:rsidRDefault="00C20B7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350813" w:rsidRPr="00D33D76" w:rsidRDefault="00350813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¿</w:t>
            </w:r>
            <w:proofErr w:type="spellStart"/>
            <w:r w:rsidR="001A3AF5"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ómo</w:t>
            </w:r>
            <w:proofErr w:type="spellEnd"/>
            <w:r w:rsidR="001A3AF5"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="001A3AF5"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ntribuye</w:t>
            </w:r>
            <w:proofErr w:type="spellEnd"/>
            <w:r w:rsidR="001A3AF5"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el</w:t>
            </w: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mpromis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r w:rsidR="001A3AF5"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a la Agenda 2030 y los ODS</w:t>
            </w: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?</w:t>
            </w:r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0813" w:rsidRPr="007B3B86" w:rsidRDefault="001A3AF5" w:rsidP="00C53712">
            <w:p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Se debe considerar el nuevo marco de desarrollo impulsado por la Organización de las Naciones Unidas, a nivel mundial y en México, así como los 17 ODS que buscan focalizar la cooperación y programación, para seguir abogando y promoviendo el tema de inclusión y equidad en un marco de derechos, y construir más ciudadanía para las y los ciudadanos del mundo. Una vez considerado este nuevo marco y sus objetivos, se debe proporcionar información sobre cómo el compromiso es relevante para esta Agenda.</w:t>
            </w:r>
          </w:p>
        </w:tc>
      </w:tr>
      <w:tr w:rsidR="00831F15" w:rsidRPr="007B3B86" w:rsidTr="00F869B8">
        <w:trPr>
          <w:trHeight w:val="42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40AD" w:rsidRPr="00D33D76" w:rsidRDefault="001840A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1840AD" w:rsidRPr="00D33D76" w:rsidRDefault="001840A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1840AD" w:rsidRPr="00D33D76" w:rsidRDefault="001840A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1840AD" w:rsidRPr="00D33D76" w:rsidRDefault="001840A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831F15" w:rsidRPr="00D33D76" w:rsidRDefault="005A0A3F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Información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Adicional</w:t>
            </w:r>
            <w:proofErr w:type="spellEnd"/>
            <w:r w:rsidR="00831F15"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350813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Se recomienda utilizar este espacio para añadir información útil como: </w:t>
            </w:r>
          </w:p>
          <w:p w:rsidR="00831F15" w:rsidRPr="007B3B86" w:rsidRDefault="00350813" w:rsidP="00C53712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Presupuesto para el compromiso</w:t>
            </w:r>
          </w:p>
          <w:p w:rsidR="00350813" w:rsidRPr="007B3B86" w:rsidRDefault="00350813" w:rsidP="00C53712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Análisis</w:t>
            </w:r>
            <w:proofErr w:type="spellEnd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de </w:t>
            </w: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perspectiva</w:t>
            </w:r>
            <w:proofErr w:type="spellEnd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de </w:t>
            </w: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género</w:t>
            </w:r>
            <w:proofErr w:type="spellEnd"/>
            <w:r w:rsidRPr="007B3B86">
              <w:rPr>
                <w:rFonts w:asciiTheme="majorHAnsi" w:hAnsiTheme="majorHAnsi" w:cstheme="majorHAnsi"/>
                <w:bCs/>
                <w:i/>
                <w:sz w:val="20"/>
                <w:szCs w:val="20"/>
              </w:rPr>
              <w:t xml:space="preserve"> </w:t>
            </w:r>
          </w:p>
          <w:p w:rsidR="00831F15" w:rsidRPr="007B3B86" w:rsidRDefault="001840AD" w:rsidP="00C53712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Vínculos</w:t>
            </w:r>
            <w:proofErr w:type="spellEnd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con </w:t>
            </w: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programas</w:t>
            </w:r>
            <w:proofErr w:type="spellEnd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gubernamentales</w:t>
            </w:r>
            <w:proofErr w:type="spellEnd"/>
          </w:p>
          <w:p w:rsidR="001840AD" w:rsidRPr="007B3B86" w:rsidRDefault="001840AD" w:rsidP="001840AD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Vínculos con el Plan Nacional de Desarrollo</w:t>
            </w:r>
          </w:p>
          <w:p w:rsidR="00831F15" w:rsidRPr="007B3B86" w:rsidRDefault="001840AD" w:rsidP="001840AD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Vínculos con el Plan de Acción Nacional de Gobierno Abierto</w:t>
            </w:r>
          </w:p>
          <w:p w:rsidR="001840AD" w:rsidRPr="007B3B86" w:rsidRDefault="001840AD" w:rsidP="001840AD">
            <w:pPr>
              <w:numPr>
                <w:ilvl w:val="0"/>
                <w:numId w:val="26"/>
              </w:num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Vínculos con otros planes sectoriales o locales</w:t>
            </w:r>
          </w:p>
        </w:tc>
      </w:tr>
      <w:tr w:rsidR="00831F15" w:rsidRPr="007B3B86" w:rsidTr="00F869B8"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33D76" w:rsidRDefault="00C20B7D" w:rsidP="00F433A4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Descripción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de los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resultados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esperados</w:t>
            </w:r>
            <w:proofErr w:type="spellEnd"/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C53712">
            <w:pPr>
              <w:spacing w:after="0"/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Inclu</w:t>
            </w:r>
            <w:r w:rsidR="003B5E76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ir </w:t>
            </w:r>
            <w:r w:rsidR="00612106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las actividades específicas que se esperan dentro del periodo de reporte y/o implementación establecido,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 </w:t>
            </w:r>
            <w:r w:rsidR="00612106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así como la evidencia esperada como producto del compromiso en materia de resolución del problema, participación ciudadana, rendición de cuentas y transparencia.</w:t>
            </w:r>
          </w:p>
        </w:tc>
      </w:tr>
      <w:tr w:rsidR="001840AD" w:rsidRPr="007B3B86" w:rsidTr="00F869B8">
        <w:tc>
          <w:tcPr>
            <w:tcW w:w="8880" w:type="dxa"/>
            <w:gridSpan w:val="7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40AD" w:rsidRPr="00D244EE" w:rsidRDefault="001840AD" w:rsidP="001840AD">
            <w:pPr>
              <w:spacing w:after="0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D244EE">
              <w:rPr>
                <w:rFonts w:asciiTheme="majorHAnsi" w:hAnsiTheme="majorHAnsi" w:cstheme="majorHAnsi"/>
                <w:b/>
                <w:color w:val="FFFFFF" w:themeColor="background1"/>
                <w:sz w:val="20"/>
                <w:szCs w:val="20"/>
                <w:lang w:val="es-ES"/>
              </w:rPr>
              <w:t>Actividades a desarrollar para el cumplimiento del compromiso</w:t>
            </w:r>
          </w:p>
        </w:tc>
      </w:tr>
      <w:tr w:rsidR="00857183" w:rsidRPr="007B3B86" w:rsidTr="00F869B8">
        <w:trPr>
          <w:trHeight w:val="878"/>
        </w:trPr>
        <w:tc>
          <w:tcPr>
            <w:tcW w:w="1875" w:type="dxa"/>
            <w:gridSpan w:val="2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D244EE" w:rsidRDefault="00857183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lastRenderedPageBreak/>
              <w:t>Actividad</w:t>
            </w:r>
            <w:proofErr w:type="spellEnd"/>
          </w:p>
        </w:tc>
        <w:tc>
          <w:tcPr>
            <w:tcW w:w="2268" w:type="dxa"/>
            <w:gridSpan w:val="2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D244EE" w:rsidRDefault="00857183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  <w:lang w:val="es-MX"/>
              </w:rPr>
            </w:pPr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  <w:lang w:val="es-MX"/>
              </w:rPr>
              <w:t>Persona(s) Responsable(s) de la actividad</w:t>
            </w:r>
          </w:p>
        </w:tc>
        <w:tc>
          <w:tcPr>
            <w:tcW w:w="2551" w:type="dxa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D244EE" w:rsidRDefault="00857183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Medio de </w:t>
            </w: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Verificación</w:t>
            </w:r>
            <w:proofErr w:type="spellEnd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y/o </w:t>
            </w: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seguimiento</w:t>
            </w:r>
            <w:proofErr w:type="spellEnd"/>
          </w:p>
        </w:tc>
        <w:tc>
          <w:tcPr>
            <w:tcW w:w="1093" w:type="dxa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D244EE" w:rsidRDefault="00857183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Fecha</w:t>
            </w:r>
            <w:proofErr w:type="spellEnd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de </w:t>
            </w: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Inicio</w:t>
            </w:r>
            <w:proofErr w:type="spellEnd"/>
          </w:p>
        </w:tc>
        <w:tc>
          <w:tcPr>
            <w:tcW w:w="1093" w:type="dxa"/>
            <w:shd w:val="clear" w:color="auto" w:fill="837EBB"/>
          </w:tcPr>
          <w:p w:rsidR="00857183" w:rsidRPr="00D244EE" w:rsidRDefault="00857183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Fecha</w:t>
            </w:r>
            <w:proofErr w:type="spellEnd"/>
            <w:r w:rsidRPr="00D244EE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 xml:space="preserve"> de </w:t>
            </w: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Finalización</w:t>
            </w:r>
            <w:proofErr w:type="spellEnd"/>
          </w:p>
        </w:tc>
      </w:tr>
      <w:tr w:rsidR="00857183" w:rsidRPr="007B3B86" w:rsidTr="00F869B8">
        <w:tc>
          <w:tcPr>
            <w:tcW w:w="187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1093" w:type="dxa"/>
            <w:shd w:val="clear" w:color="auto" w:fill="auto"/>
          </w:tcPr>
          <w:p w:rsidR="00857183" w:rsidRPr="007B3B86" w:rsidRDefault="00857183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857183" w:rsidRPr="007B3B86" w:rsidTr="00F869B8">
        <w:tc>
          <w:tcPr>
            <w:tcW w:w="187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1093" w:type="dxa"/>
            <w:shd w:val="clear" w:color="auto" w:fill="auto"/>
          </w:tcPr>
          <w:p w:rsidR="00857183" w:rsidRPr="007B3B86" w:rsidRDefault="00857183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857183" w:rsidRPr="007B3B86" w:rsidTr="00F869B8">
        <w:tc>
          <w:tcPr>
            <w:tcW w:w="187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7183" w:rsidRPr="007B3B86" w:rsidRDefault="00857183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1093" w:type="dxa"/>
            <w:shd w:val="clear" w:color="auto" w:fill="auto"/>
          </w:tcPr>
          <w:p w:rsidR="00857183" w:rsidRPr="007B3B86" w:rsidRDefault="00857183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831F15" w:rsidRPr="007B3B86" w:rsidTr="00F869B8">
        <w:trPr>
          <w:trHeight w:val="250"/>
        </w:trPr>
        <w:tc>
          <w:tcPr>
            <w:tcW w:w="8880" w:type="dxa"/>
            <w:gridSpan w:val="7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244EE" w:rsidRDefault="001840AD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Información</w:t>
            </w:r>
            <w:proofErr w:type="spellEnd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de </w:t>
            </w: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contacto</w:t>
            </w:r>
            <w:proofErr w:type="spellEnd"/>
          </w:p>
        </w:tc>
      </w:tr>
      <w:tr w:rsidR="00831F15" w:rsidRPr="007B3B86" w:rsidTr="00F869B8">
        <w:trPr>
          <w:trHeight w:val="42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33D76" w:rsidRDefault="001840AD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Institución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Responsable</w:t>
            </w:r>
            <w:proofErr w:type="spellEnd"/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</w:tr>
      <w:tr w:rsidR="00831F15" w:rsidRPr="007B3B86" w:rsidTr="00F869B8">
        <w:trPr>
          <w:trHeight w:val="420"/>
        </w:trPr>
        <w:tc>
          <w:tcPr>
            <w:tcW w:w="3434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33D76" w:rsidRDefault="001840AD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Personas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responsables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de la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institución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responsable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(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incluir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cargo,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departament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,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corre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electrónic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y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teléfono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)</w:t>
            </w:r>
          </w:p>
        </w:tc>
        <w:tc>
          <w:tcPr>
            <w:tcW w:w="5446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 xml:space="preserve"> </w:t>
            </w:r>
          </w:p>
        </w:tc>
      </w:tr>
      <w:tr w:rsidR="00831F15" w:rsidRPr="007B3B86" w:rsidTr="00F869B8">
        <w:trPr>
          <w:trHeight w:val="509"/>
        </w:trPr>
        <w:tc>
          <w:tcPr>
            <w:tcW w:w="1591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40AD" w:rsidRPr="00D33D76" w:rsidRDefault="001840AD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1840AD" w:rsidRPr="00D33D76" w:rsidRDefault="001840AD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831F15" w:rsidRPr="00D33D76" w:rsidRDefault="001840AD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Otros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actores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involucrados</w:t>
            </w:r>
            <w:proofErr w:type="spellEnd"/>
          </w:p>
        </w:tc>
        <w:tc>
          <w:tcPr>
            <w:tcW w:w="1843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33D76" w:rsidRDefault="00857183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Agencias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</w:t>
            </w: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Gubernamentales</w:t>
            </w:r>
            <w:proofErr w:type="spellEnd"/>
          </w:p>
          <w:p w:rsidR="00857183" w:rsidRPr="00D33D76" w:rsidRDefault="00857183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857183" w:rsidRPr="00D33D76" w:rsidRDefault="00857183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proofErr w:type="spellStart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Organizaciones</w:t>
            </w:r>
            <w:proofErr w:type="spellEnd"/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 xml:space="preserve"> de la Sociedad Civil</w:t>
            </w:r>
          </w:p>
          <w:p w:rsidR="00857183" w:rsidRPr="00D33D76" w:rsidRDefault="00857183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857183" w:rsidRPr="00D33D76" w:rsidRDefault="00857183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Sector Privado</w:t>
            </w:r>
          </w:p>
          <w:p w:rsidR="00857183" w:rsidRPr="00D33D76" w:rsidRDefault="00857183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</w:p>
          <w:p w:rsidR="00857183" w:rsidRPr="00D33D76" w:rsidRDefault="00857183" w:rsidP="007B3B86">
            <w:pPr>
              <w:rPr>
                <w:rFonts w:ascii="Calibri" w:hAnsi="Calibri" w:cs="Calibri"/>
                <w:b/>
                <w:color w:val="515290"/>
                <w:sz w:val="20"/>
                <w:szCs w:val="20"/>
              </w:rPr>
            </w:pPr>
            <w:r w:rsidRPr="00D33D76">
              <w:rPr>
                <w:rFonts w:ascii="Calibri" w:hAnsi="Calibri" w:cs="Calibri"/>
                <w:b/>
                <w:color w:val="515290"/>
                <w:sz w:val="20"/>
                <w:szCs w:val="20"/>
              </w:rPr>
              <w:t>Academia</w:t>
            </w:r>
          </w:p>
        </w:tc>
        <w:tc>
          <w:tcPr>
            <w:tcW w:w="5446" w:type="dxa"/>
            <w:gridSpan w:val="4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</w:tr>
      <w:tr w:rsidR="00831F15" w:rsidRPr="007B3B86" w:rsidTr="00F869B8">
        <w:trPr>
          <w:trHeight w:val="420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 w:line="240" w:lineRule="auto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 w:line="240" w:lineRule="auto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</w:tr>
      <w:tr w:rsidR="00831F15" w:rsidRPr="007B3B86" w:rsidTr="00F869B8">
        <w:trPr>
          <w:trHeight w:val="309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</w:tr>
      <w:tr w:rsidR="00831F15" w:rsidRPr="007B3B86" w:rsidTr="00F869B8">
        <w:trPr>
          <w:trHeight w:val="309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</w:tr>
      <w:tr w:rsidR="00831F15" w:rsidRPr="007B3B86" w:rsidTr="00F869B8">
        <w:trPr>
          <w:trHeight w:val="309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</w:p>
        </w:tc>
      </w:tr>
      <w:tr w:rsidR="00831F15" w:rsidRPr="007B3B86" w:rsidTr="00F869B8">
        <w:trPr>
          <w:trHeight w:val="309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831F15" w:rsidRPr="007B3B86" w:rsidTr="00F869B8">
        <w:trPr>
          <w:trHeight w:val="309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831F15" w:rsidRPr="007B3B86" w:rsidTr="00F869B8">
        <w:trPr>
          <w:trHeight w:val="309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831F15" w:rsidRPr="007B3B86" w:rsidTr="00F869B8">
        <w:trPr>
          <w:trHeight w:val="281"/>
        </w:trPr>
        <w:tc>
          <w:tcPr>
            <w:tcW w:w="1591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446" w:type="dxa"/>
            <w:gridSpan w:val="4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831F15" w:rsidP="00DF4150">
            <w:pPr>
              <w:widowControl w:val="0"/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831F15" w:rsidRPr="007B3B86" w:rsidTr="00F869B8">
        <w:trPr>
          <w:trHeight w:val="136"/>
        </w:trPr>
        <w:tc>
          <w:tcPr>
            <w:tcW w:w="8880" w:type="dxa"/>
            <w:gridSpan w:val="7"/>
            <w:shd w:val="clear" w:color="auto" w:fill="837EB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D244EE" w:rsidRDefault="001840AD" w:rsidP="007B3B86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Información</w:t>
            </w:r>
            <w:proofErr w:type="spellEnd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 xml:space="preserve"> Extra (</w:t>
            </w:r>
            <w:proofErr w:type="spellStart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Anexos</w:t>
            </w:r>
            <w:proofErr w:type="spellEnd"/>
            <w:r w:rsidRPr="00D244EE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</w:rPr>
              <w:t>)</w:t>
            </w:r>
          </w:p>
        </w:tc>
      </w:tr>
      <w:tr w:rsidR="00831F15" w:rsidRPr="007B3B86" w:rsidTr="00F869B8">
        <w:trPr>
          <w:trHeight w:val="420"/>
        </w:trPr>
        <w:tc>
          <w:tcPr>
            <w:tcW w:w="8880" w:type="dxa"/>
            <w:gridSpan w:val="7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1F15" w:rsidRPr="007B3B86" w:rsidRDefault="00441E61" w:rsidP="00441E61">
            <w:pPr>
              <w:pStyle w:val="Prrafodelista"/>
              <w:numPr>
                <w:ilvl w:val="0"/>
                <w:numId w:val="34"/>
              </w:numPr>
              <w:spacing w:after="0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Indicadores</w:t>
            </w:r>
            <w:proofErr w:type="spellEnd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del </w:t>
            </w:r>
            <w:proofErr w:type="spellStart"/>
            <w:r w:rsidRPr="007B3B86">
              <w:rPr>
                <w:rFonts w:asciiTheme="majorHAnsi" w:hAnsiTheme="majorHAnsi" w:cstheme="majorHAnsi"/>
                <w:bCs/>
                <w:sz w:val="20"/>
                <w:szCs w:val="20"/>
              </w:rPr>
              <w:t>compromiso</w:t>
            </w:r>
            <w:proofErr w:type="spellEnd"/>
          </w:p>
          <w:p w:rsidR="00441E61" w:rsidRPr="007B3B86" w:rsidRDefault="00441E61" w:rsidP="00441E61">
            <w:pPr>
              <w:pStyle w:val="Prrafodelista"/>
              <w:numPr>
                <w:ilvl w:val="0"/>
                <w:numId w:val="34"/>
              </w:num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Tablas, imágenes, material visual</w:t>
            </w:r>
            <w:r w:rsidR="00276BE0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(infografías)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, etc</w:t>
            </w:r>
            <w:r w:rsidR="00276BE0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.</w:t>
            </w:r>
          </w:p>
          <w:p w:rsidR="006951C6" w:rsidRPr="007B3B86" w:rsidRDefault="006951C6" w:rsidP="00441E61">
            <w:pPr>
              <w:pStyle w:val="Prrafodelista"/>
              <w:numPr>
                <w:ilvl w:val="0"/>
                <w:numId w:val="34"/>
              </w:numPr>
              <w:spacing w:after="0"/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</w:pP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Referencias adicionales (hipervínculos, sitios web, videos, etc</w:t>
            </w:r>
            <w:r w:rsidR="00276BE0"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.</w:t>
            </w:r>
            <w:r w:rsidRPr="007B3B86">
              <w:rPr>
                <w:rFonts w:asciiTheme="majorHAnsi" w:hAnsiTheme="majorHAnsi" w:cstheme="majorHAnsi"/>
                <w:bCs/>
                <w:sz w:val="20"/>
                <w:szCs w:val="20"/>
                <w:lang w:val="es-ES"/>
              </w:rPr>
              <w:t>)</w:t>
            </w:r>
          </w:p>
        </w:tc>
      </w:tr>
    </w:tbl>
    <w:p w:rsidR="0061178B" w:rsidRPr="008A0ECF" w:rsidRDefault="0061178B" w:rsidP="00831F15">
      <w:pPr>
        <w:rPr>
          <w:rFonts w:asciiTheme="majorHAnsi" w:hAnsiTheme="majorHAnsi" w:cstheme="majorHAnsi"/>
          <w:sz w:val="20"/>
          <w:szCs w:val="20"/>
          <w:lang w:val="es-ES"/>
        </w:rPr>
      </w:pPr>
    </w:p>
    <w:sectPr w:rsidR="0061178B" w:rsidRPr="008A0ECF" w:rsidSect="000A072C">
      <w:headerReference w:type="default" r:id="rId7"/>
      <w:footerReference w:type="default" r:id="rId8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03222" w:rsidRDefault="00A03222">
      <w:pPr>
        <w:spacing w:after="0" w:line="240" w:lineRule="auto"/>
      </w:pPr>
      <w:r>
        <w:separator/>
      </w:r>
    </w:p>
  </w:endnote>
  <w:endnote w:type="continuationSeparator" w:id="0">
    <w:p w:rsidR="00A03222" w:rsidRDefault="00A03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1178B" w:rsidRPr="00D33D76" w:rsidRDefault="00513358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hAnsi="Calibri" w:cs="Calibri"/>
        <w:b/>
        <w:bCs/>
        <w:color w:val="837EBB"/>
        <w:sz w:val="20"/>
        <w:szCs w:val="20"/>
      </w:rPr>
    </w:pPr>
    <w:r w:rsidRPr="00D33D76">
      <w:rPr>
        <w:rFonts w:ascii="Calibri" w:hAnsi="Calibri" w:cs="Calibri"/>
        <w:b/>
        <w:bCs/>
        <w:color w:val="837EBB"/>
        <w:sz w:val="20"/>
        <w:szCs w:val="20"/>
      </w:rPr>
      <w:fldChar w:fldCharType="begin"/>
    </w:r>
    <w:r w:rsidRPr="00D33D76">
      <w:rPr>
        <w:rFonts w:ascii="Calibri" w:hAnsi="Calibri" w:cs="Calibri"/>
        <w:b/>
        <w:bCs/>
        <w:color w:val="837EBB"/>
        <w:sz w:val="20"/>
        <w:szCs w:val="20"/>
      </w:rPr>
      <w:instrText>PAGE</w:instrText>
    </w:r>
    <w:r w:rsidRPr="00D33D76">
      <w:rPr>
        <w:rFonts w:ascii="Calibri" w:hAnsi="Calibri" w:cs="Calibri"/>
        <w:b/>
        <w:bCs/>
        <w:color w:val="837EBB"/>
        <w:sz w:val="20"/>
        <w:szCs w:val="20"/>
      </w:rPr>
      <w:fldChar w:fldCharType="separate"/>
    </w:r>
    <w:r w:rsidR="00FE0B66" w:rsidRPr="00D33D76">
      <w:rPr>
        <w:rFonts w:ascii="Calibri" w:hAnsi="Calibri" w:cs="Calibri"/>
        <w:b/>
        <w:bCs/>
        <w:noProof/>
        <w:color w:val="837EBB"/>
        <w:sz w:val="20"/>
        <w:szCs w:val="20"/>
      </w:rPr>
      <w:t>4</w:t>
    </w:r>
    <w:r w:rsidRPr="00D33D76">
      <w:rPr>
        <w:rFonts w:ascii="Calibri" w:hAnsi="Calibri" w:cs="Calibri"/>
        <w:b/>
        <w:bCs/>
        <w:color w:val="837EBB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03222" w:rsidRDefault="00A03222">
      <w:pPr>
        <w:spacing w:after="0" w:line="240" w:lineRule="auto"/>
      </w:pPr>
      <w:r>
        <w:separator/>
      </w:r>
    </w:p>
  </w:footnote>
  <w:footnote w:type="continuationSeparator" w:id="0">
    <w:p w:rsidR="00A03222" w:rsidRDefault="00A032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33D76" w:rsidRDefault="00D33D76">
    <w:pPr>
      <w:pStyle w:val="Encabezado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926965</wp:posOffset>
          </wp:positionH>
          <wp:positionV relativeFrom="paragraph">
            <wp:posOffset>0</wp:posOffset>
          </wp:positionV>
          <wp:extent cx="7800493" cy="1057910"/>
          <wp:effectExtent l="0" t="0" r="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3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0493" cy="1057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B5F31"/>
    <w:multiLevelType w:val="multilevel"/>
    <w:tmpl w:val="4AB8EF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0667938"/>
    <w:multiLevelType w:val="multilevel"/>
    <w:tmpl w:val="50F42E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1104BE"/>
    <w:multiLevelType w:val="multilevel"/>
    <w:tmpl w:val="3D7288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5F4240A"/>
    <w:multiLevelType w:val="multilevel"/>
    <w:tmpl w:val="9C9C71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6744500"/>
    <w:multiLevelType w:val="multilevel"/>
    <w:tmpl w:val="97F286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8501722"/>
    <w:multiLevelType w:val="multilevel"/>
    <w:tmpl w:val="6794F6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AAA5FAB"/>
    <w:multiLevelType w:val="multilevel"/>
    <w:tmpl w:val="CF1052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CA8296A"/>
    <w:multiLevelType w:val="multilevel"/>
    <w:tmpl w:val="F8D483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0D8F47AA"/>
    <w:multiLevelType w:val="multilevel"/>
    <w:tmpl w:val="1BC23B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0FD10465"/>
    <w:multiLevelType w:val="multilevel"/>
    <w:tmpl w:val="6C06AC00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14F2613"/>
    <w:multiLevelType w:val="multilevel"/>
    <w:tmpl w:val="AA2A9A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D770FFE"/>
    <w:multiLevelType w:val="multilevel"/>
    <w:tmpl w:val="4D7E3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661114"/>
    <w:multiLevelType w:val="multilevel"/>
    <w:tmpl w:val="A39E8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3B8734D"/>
    <w:multiLevelType w:val="multilevel"/>
    <w:tmpl w:val="6310D1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24E5196F"/>
    <w:multiLevelType w:val="hybridMultilevel"/>
    <w:tmpl w:val="F214AF14"/>
    <w:lvl w:ilvl="0" w:tplc="3A96E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1529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2F45A8"/>
    <w:multiLevelType w:val="multilevel"/>
    <w:tmpl w:val="15222F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108303B"/>
    <w:multiLevelType w:val="multilevel"/>
    <w:tmpl w:val="033200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59A05C4"/>
    <w:multiLevelType w:val="multilevel"/>
    <w:tmpl w:val="BC8238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7F44A62"/>
    <w:multiLevelType w:val="multilevel"/>
    <w:tmpl w:val="96B4E2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387E6A86"/>
    <w:multiLevelType w:val="multilevel"/>
    <w:tmpl w:val="D9F8BE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308442A"/>
    <w:multiLevelType w:val="multilevel"/>
    <w:tmpl w:val="6394A4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43AF5C2B"/>
    <w:multiLevelType w:val="multilevel"/>
    <w:tmpl w:val="4378AA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4C90300"/>
    <w:multiLevelType w:val="multilevel"/>
    <w:tmpl w:val="9DF2B7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A4A42F1"/>
    <w:multiLevelType w:val="multilevel"/>
    <w:tmpl w:val="C71C02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4B721281"/>
    <w:multiLevelType w:val="multilevel"/>
    <w:tmpl w:val="3918AA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D090C82"/>
    <w:multiLevelType w:val="multilevel"/>
    <w:tmpl w:val="0166EEB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4D3E187F"/>
    <w:multiLevelType w:val="multilevel"/>
    <w:tmpl w:val="E9448B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C81545"/>
    <w:multiLevelType w:val="multilevel"/>
    <w:tmpl w:val="39C22D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50033AC"/>
    <w:multiLevelType w:val="multilevel"/>
    <w:tmpl w:val="1BEC916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59764B62"/>
    <w:multiLevelType w:val="multilevel"/>
    <w:tmpl w:val="61FC80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4F15097"/>
    <w:multiLevelType w:val="multilevel"/>
    <w:tmpl w:val="115C571C"/>
    <w:lvl w:ilvl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1" w15:restartNumberingAfterBreak="0">
    <w:nsid w:val="662A303C"/>
    <w:multiLevelType w:val="multilevel"/>
    <w:tmpl w:val="78B2A514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6805452D"/>
    <w:multiLevelType w:val="multilevel"/>
    <w:tmpl w:val="84345C4E"/>
    <w:lvl w:ilvl="0">
      <w:start w:val="1"/>
      <w:numFmt w:val="bullet"/>
      <w:lvlText w:val="●"/>
      <w:lvlJc w:val="left"/>
      <w:pPr>
        <w:ind w:left="720" w:hanging="360"/>
      </w:pPr>
      <w:rPr>
        <w:color w:val="51529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3C51A12"/>
    <w:multiLevelType w:val="multilevel"/>
    <w:tmpl w:val="A9E66FB6"/>
    <w:lvl w:ilvl="0">
      <w:start w:val="1"/>
      <w:numFmt w:val="bullet"/>
      <w:lvlText w:val="●"/>
      <w:lvlJc w:val="left"/>
      <w:pPr>
        <w:ind w:left="720" w:hanging="360"/>
      </w:pPr>
      <w:rPr>
        <w:color w:val="51529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7"/>
  </w:num>
  <w:num w:numId="3">
    <w:abstractNumId w:val="6"/>
  </w:num>
  <w:num w:numId="4">
    <w:abstractNumId w:val="20"/>
  </w:num>
  <w:num w:numId="5">
    <w:abstractNumId w:val="18"/>
  </w:num>
  <w:num w:numId="6">
    <w:abstractNumId w:val="12"/>
  </w:num>
  <w:num w:numId="7">
    <w:abstractNumId w:val="19"/>
  </w:num>
  <w:num w:numId="8">
    <w:abstractNumId w:val="30"/>
  </w:num>
  <w:num w:numId="9">
    <w:abstractNumId w:val="9"/>
  </w:num>
  <w:num w:numId="10">
    <w:abstractNumId w:val="10"/>
  </w:num>
  <w:num w:numId="11">
    <w:abstractNumId w:val="29"/>
  </w:num>
  <w:num w:numId="12">
    <w:abstractNumId w:val="25"/>
  </w:num>
  <w:num w:numId="13">
    <w:abstractNumId w:val="27"/>
  </w:num>
  <w:num w:numId="14">
    <w:abstractNumId w:val="22"/>
  </w:num>
  <w:num w:numId="15">
    <w:abstractNumId w:val="0"/>
  </w:num>
  <w:num w:numId="16">
    <w:abstractNumId w:val="23"/>
  </w:num>
  <w:num w:numId="17">
    <w:abstractNumId w:val="13"/>
  </w:num>
  <w:num w:numId="18">
    <w:abstractNumId w:val="31"/>
  </w:num>
  <w:num w:numId="19">
    <w:abstractNumId w:val="26"/>
  </w:num>
  <w:num w:numId="20">
    <w:abstractNumId w:val="4"/>
  </w:num>
  <w:num w:numId="21">
    <w:abstractNumId w:val="21"/>
  </w:num>
  <w:num w:numId="22">
    <w:abstractNumId w:val="32"/>
  </w:num>
  <w:num w:numId="23">
    <w:abstractNumId w:val="8"/>
  </w:num>
  <w:num w:numId="24">
    <w:abstractNumId w:val="28"/>
  </w:num>
  <w:num w:numId="25">
    <w:abstractNumId w:val="24"/>
  </w:num>
  <w:num w:numId="26">
    <w:abstractNumId w:val="33"/>
  </w:num>
  <w:num w:numId="27">
    <w:abstractNumId w:val="3"/>
  </w:num>
  <w:num w:numId="28">
    <w:abstractNumId w:val="5"/>
  </w:num>
  <w:num w:numId="29">
    <w:abstractNumId w:val="11"/>
  </w:num>
  <w:num w:numId="30">
    <w:abstractNumId w:val="2"/>
  </w:num>
  <w:num w:numId="31">
    <w:abstractNumId w:val="16"/>
  </w:num>
  <w:num w:numId="32">
    <w:abstractNumId w:val="17"/>
  </w:num>
  <w:num w:numId="33">
    <w:abstractNumId w:val="1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TAxNTc0MDY3MDBQ0lEKTi0uzszPAykwqgUAvGgO2SwAAAA="/>
  </w:docVars>
  <w:rsids>
    <w:rsidRoot w:val="0061178B"/>
    <w:rsid w:val="0000725E"/>
    <w:rsid w:val="00037A73"/>
    <w:rsid w:val="000A072C"/>
    <w:rsid w:val="000C4AD6"/>
    <w:rsid w:val="000F033A"/>
    <w:rsid w:val="0010656A"/>
    <w:rsid w:val="001840AD"/>
    <w:rsid w:val="00197430"/>
    <w:rsid w:val="001A3AF5"/>
    <w:rsid w:val="001C6AD2"/>
    <w:rsid w:val="001F7E7A"/>
    <w:rsid w:val="00227F5C"/>
    <w:rsid w:val="00276BE0"/>
    <w:rsid w:val="002819CF"/>
    <w:rsid w:val="002A1265"/>
    <w:rsid w:val="00347F63"/>
    <w:rsid w:val="00350813"/>
    <w:rsid w:val="003563A6"/>
    <w:rsid w:val="003B5E76"/>
    <w:rsid w:val="00417753"/>
    <w:rsid w:val="00441E61"/>
    <w:rsid w:val="0046124F"/>
    <w:rsid w:val="004B1FA8"/>
    <w:rsid w:val="00513358"/>
    <w:rsid w:val="005A0A3F"/>
    <w:rsid w:val="005A4706"/>
    <w:rsid w:val="0061178B"/>
    <w:rsid w:val="00612106"/>
    <w:rsid w:val="006564F1"/>
    <w:rsid w:val="0067357D"/>
    <w:rsid w:val="006951C6"/>
    <w:rsid w:val="00754AED"/>
    <w:rsid w:val="007B3B86"/>
    <w:rsid w:val="007D1BB6"/>
    <w:rsid w:val="00831F15"/>
    <w:rsid w:val="00857183"/>
    <w:rsid w:val="008A0ECF"/>
    <w:rsid w:val="008E7F09"/>
    <w:rsid w:val="00916847"/>
    <w:rsid w:val="00926A5D"/>
    <w:rsid w:val="009335E4"/>
    <w:rsid w:val="00963E50"/>
    <w:rsid w:val="00996561"/>
    <w:rsid w:val="00996A68"/>
    <w:rsid w:val="00A03222"/>
    <w:rsid w:val="00A21883"/>
    <w:rsid w:val="00AB3846"/>
    <w:rsid w:val="00AF5C3D"/>
    <w:rsid w:val="00B303B3"/>
    <w:rsid w:val="00B53223"/>
    <w:rsid w:val="00B65EEF"/>
    <w:rsid w:val="00BC3196"/>
    <w:rsid w:val="00BC345C"/>
    <w:rsid w:val="00C20B7D"/>
    <w:rsid w:val="00C53712"/>
    <w:rsid w:val="00C7754D"/>
    <w:rsid w:val="00D244EE"/>
    <w:rsid w:val="00D33D76"/>
    <w:rsid w:val="00DA4608"/>
    <w:rsid w:val="00E2659B"/>
    <w:rsid w:val="00E30555"/>
    <w:rsid w:val="00EF26FD"/>
    <w:rsid w:val="00EF64F1"/>
    <w:rsid w:val="00F433A4"/>
    <w:rsid w:val="00F869B8"/>
    <w:rsid w:val="00FE0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74B7F2"/>
  <w15:docId w15:val="{85A9E5F1-721A-EC44-9912-79CC305C3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40" w:lineRule="auto"/>
      <w:outlineLvl w:val="4"/>
    </w:pPr>
    <w:rPr>
      <w:b/>
      <w:color w:val="434343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rrafodelista">
    <w:name w:val="List Paragraph"/>
    <w:basedOn w:val="Normal"/>
    <w:uiPriority w:val="34"/>
    <w:qFormat/>
    <w:rsid w:val="00441E61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D33D7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3D76"/>
  </w:style>
  <w:style w:type="paragraph" w:styleId="Piedepgina">
    <w:name w:val="footer"/>
    <w:basedOn w:val="Normal"/>
    <w:link w:val="PiedepginaCar"/>
    <w:uiPriority w:val="99"/>
    <w:unhideWhenUsed/>
    <w:rsid w:val="00D33D7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3D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05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Rodríguez Cobos</dc:creator>
  <cp:lastModifiedBy>Sinaí López Martínez</cp:lastModifiedBy>
  <cp:revision>5</cp:revision>
  <dcterms:created xsi:type="dcterms:W3CDTF">2020-05-04T19:33:00Z</dcterms:created>
  <dcterms:modified xsi:type="dcterms:W3CDTF">2020-05-04T19:41:00Z</dcterms:modified>
</cp:coreProperties>
</file>